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2"/>
      </w:pPr>
      <w:r>
        <w:t xml:space="preserve">COVER LETTER</w:t>
      </w:r>
    </w:p>
    <w:p>
      <w:pPr>
        <w:pStyle w:val="FirstParagraph"/>
      </w:pPr>
      <w:r>
        <w:rPr>
          <w:bCs/>
          <w:b/>
        </w:rPr>
        <w:t xml:space="preserve">Mr. [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University Name]</w:t>
      </w:r>
      <w:r>
        <w:br/>
      </w:r>
      <w:r>
        <w:t xml:space="preserve">[Tashkent State University or Relevant Institution Address]</w:t>
      </w:r>
      <w:r>
        <w:br/>
      </w:r>
      <w:r>
        <w:t xml:space="preserve">Tashkent, Uzbekistan</w:t>
      </w:r>
    </w:p>
    <w:p>
      <w:pPr>
        <w:pStyle w:val="BodyText"/>
      </w:pPr>
      <w:r>
        <w:t xml:space="preserve">Dear Hiring Committee,</w:t>
      </w:r>
    </w:p>
    <w:p>
      <w:pPr>
        <w:pStyle w:val="BodyText"/>
      </w:pPr>
      <w:r>
        <w:t xml:space="preserve">I am writing to express my enthusiastic interest in the position of University Lecturer at [University Name] in Tashkent, Uzbekistan. As an experienced educator with a passion for academic excellence and a deep commitment to fostering intellectual growth, I believe my qualifications and vision align seamlessly with the goals of your institution. The opportunity to contribute to higher education in Uzbekistan—a country undergoing transformative progress in academia and innovation—is both inspiring and motivating. I am eager to bring my expertise as a University Lecturer to this dynamic environment, where education serves as a cornerstone for national development.</w:t>
      </w:r>
    </w:p>
    <w:p>
      <w:pPr>
        <w:pStyle w:val="BodyText"/>
      </w:pPr>
      <w:r>
        <w:t xml:space="preserve">With [X years] of experience in teaching, research, and curriculum development, I have cultivated a career dedicated to empowering students through rigorous academic training and innovative pedagogical approaches. My academic background includes a [Degree] in [Field of Study] from [University Name], followed by advanced studies in [Specialization], which has equipped me with the knowledge and skills to deliver high-quality education. Throughout my career, I have taught courses such as [List Key Courses], developed interdisciplinary programs, and mentored students at both undergraduate and graduate levels. My teaching philosophy emphasizes critical thinking, active learning, and the integration of real-world applications to ensure students are prepared for global challenges.</w:t>
      </w:r>
    </w:p>
    <w:p>
      <w:pPr>
        <w:pStyle w:val="BodyText"/>
      </w:pPr>
      <w:r>
        <w:t xml:space="preserve">What excites me most about the opportunity to join your team in Tashkent is the chance to contribute to Uzbekistan’s evolving educational landscape. As a country committed to modernizing its higher education system under initiatives like "New Uzbekistan" and "Uzbekistan 2030," there is a growing need for educators who can bridge traditional academic practices with cutting-edge methodologies. My experience in designing technology-enhanced learning modules, collaborating with international institutions, and adapting curricula to meet global standards makes me well-suited to support this mission. I am particularly interested in working with [University Name] to advance research collaborations, promote student exchange programs, and align academic offerings with the needs of Uzbekistan’s emerging industries.</w:t>
      </w:r>
    </w:p>
    <w:p>
      <w:pPr>
        <w:pStyle w:val="BodyText"/>
      </w:pPr>
      <w:r>
        <w:t xml:space="preserve">As a University Lecturer, I have consistently prioritized creating inclusive and engaging classroom environments. Whether through interactive discussions, case studies, or project-based learning, I strive to make complex concepts accessible while encouraging students to think critically and creatively. My research in [Research Area] has been published in peer-reviewed journals such as [Journal Names], and I have presented at international conferences, including [Conference Name]. These experiences have not only deepened my subject matter expertise but also reinforced my ability to communicate effectively across cultural and linguistic boundaries—a skill that I believe is essential for working in Tashkent, a city that serves as a vibrant hub of education, culture, and innovation in Central Asia.</w:t>
      </w:r>
    </w:p>
    <w:p>
      <w:pPr>
        <w:pStyle w:val="BodyText"/>
      </w:pPr>
      <w:r>
        <w:t xml:space="preserve">One of the unique aspects of Uzbekistan’s academic environment is its rich cultural heritage and the opportunity to contribute to a society that values education as a pathway to progress. I am deeply respectful of Uzbek traditions and eager to engage with the local community. My knowledge of [Language, e.g., Russian or Uzbek] and my adaptability to diverse learning environments have allowed me to collaborate successfully with students and colleagues from various backgrounds. In Tashkent, I aim to not only share my expertise but also learn from the unique perspectives of faculty and students, fostering a two-way exchange that enriches both personal and institutional growth.</w:t>
      </w:r>
    </w:p>
    <w:p>
      <w:pPr>
        <w:pStyle w:val="BodyText"/>
      </w:pPr>
      <w:r>
        <w:t xml:space="preserve">Furthermore, I am committed to supporting the professional development of fellow educators. As a mentor and collaborator, I have led workshops on [Topic] and contributed to curriculum redesign projects that enhance student outcomes. In Tashkent, I would be delighted to participate in faculty development programs, share insights from my international experience, and work alongside your team to strengthen the academic reputation of [University Name]. My goal is to contribute to a culture of excellence that inspires students and colleagues alike.</w:t>
      </w:r>
    </w:p>
    <w:p>
      <w:pPr>
        <w:pStyle w:val="BodyText"/>
      </w:pPr>
      <w:r>
        <w:t xml:space="preserve">I am particularly drawn to the mission of [University Name] as a leader in higher education in Uzbekistan. Your institution’s focus on [Specific Initiative, e.g., "sustainable development," "digital transformation," or "intercultural dialogue"] resonates with my own values and aspirations. I am confident that my background in [Field of Expertise] and my dedication to fostering academic innovation will allow me to make meaningful contributions to your department. I am eager to discuss how my skills and vision can align with the needs of your institution.</w:t>
      </w:r>
    </w:p>
    <w:p>
      <w:pPr>
        <w:pStyle w:val="BodyText"/>
      </w:pPr>
      <w:r>
        <w:t xml:space="preserve">Thank you for considering my application. I would be honored to join [University Name] as a University Lecturer in Tashkent and contribute to its mission of shaping future leaders through education. Please feel free to contact me at [Phone Number] or [Email Address] for any additional information or to schedule an interview. I look forward to the opportunity to discuss how I can support your academic goals.</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7:53:09Z</dcterms:created>
  <dcterms:modified xsi:type="dcterms:W3CDTF">2026-07-24T07:53:09Z</dcterms:modified>
</cp:coreProperties>
</file>

<file path=docProps/custom.xml><?xml version="1.0" encoding="utf-8"?>
<Properties xmlns="http://schemas.openxmlformats.org/officeDocument/2006/custom-properties" xmlns:vt="http://schemas.openxmlformats.org/officeDocument/2006/docPropsVTypes"/>
</file>